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ของผลไม้ พื้นผิวที่เป็นต้นไม้นะคะ หรือพื้นผิวของทุ่งหญ้าอะไรอย่างนี้ หรือการกำหนดสีให้กับชิ้นงาน ให้กับวัตถุของเรา หรือการกำหนดแสงและเงานะคะ แล้วก็ในภาพอาจจะต้องมีพื้นที่ว่างนะคะ เพื่อให้ภาพนั้นมีความโดดเด่น เพื่อให้องค์ประกอบหลักของภาพวาดนะคะ นะ องค์ประกอบหลักของภาพวาดนะ มีลายเส้น มีรูปทรง มีการเติมสี มีการใส่พื้นผิว มีการกำหนดแสงและเงานะคะ เราอาจจะวาดในปัจจุบันนะ ถ้าเราวาดด้วยโปรแกรมนี่ ใช้เวลา ใช้ความอดทนใช่ไหมคะ ในการวาดน่ะ นะคะ ถึงใช้เวลานานในการทำแอนิเมชันออกมา กว่าจะได้ตัวละครแต่ละตัวนะคะ ถ้าใครที่ไม่มีความอดทนก็อาจจะไม่ได้งาน ชิ้นงานออกมานะคะ แต่ปัจจุบันก็มีเทคโนโลยีเข้ามาช่วย เข้ามาอำนวยความสะดวกให้เราสร้างสรรค์ชิ้นงานได้อย่างรวดเร็วนะคะ แต่ก็มีข้อจำกัดนะคะ ตัวละครอาจจะไม่ได้ตรงใจเรา 100 เปอร์เซ็นต์นะคะ ถ้าเราวาดเองน่ะ ตัวละครมันอาจจะตรงใจเราใช่ไหม แต่ว่าอาจจะใช้เวลานานนะคะ อาจจะใช้เวลานานนะคะ แต่ปัจจุบันจะมีเทคโนโลยี AI ในการสรรสร้างตัวละคร สรรสร้างฉากต่าง ๆ นะคะ แล้วก็มีเครื่องมือเยอะแยะมากมายเลยที่ให้เราเลือกใช้ ซึ่งการสร้างตัวละครด้วยเทคโนโลยี AI นี่นะคะ ก็ขึ้นอยู่กับเราเติมรายละเอียด เติมคำสั่งเข้าไป ว่าเราต้องการประเภทภาพแบบไหนนะคะ จะเป็นภาพการ์ตูน เป็นภาพวาด เป็นภาพ 3 มิติ เป็นภาพถ่ายนะคะ กำหนดได้หมดเลย อยู่ที่ว่าเรากำหนดรายละเอียด สมมติว่าเราต้องการ ตัวอย่างนะ สมมติว่าเราต้องการภาพการ์ตูน…</w:t>
      </w:r>
    </w:p>
    <w:p>
      <w:pPr>
        <w:pStyle w:val="BodyText"/>
      </w:pPr>
      <w:r>
        <w:t xml:space="preserve">(อาจารย์ปิยวรรณ) เลือกที่เป็น Education นะคะ ใส่ Username ใส่ในช่องแรก ใส่ชื่อเป็นชื่อของเรา พิมพ์ชื่อตนเองเข้าไปเลยนะคะ แล้วก็เลือก เสร็จ แล้วก็ติ๊กเครื่องหมายข้างล่าง 2 อันนะคะ ยอมรับ ตามลีโอนาโด แล้วก็ Confirm เลือกเป็น Education นะ แล้วก็ติดตาม แล้วก็ยอมรับนะคะ อันนี้ก็เลือกตัวแรกน่ะ เลือกตัวแรก ก็กด Accept นะคะ โอเค ใส่ชื่อนะ โอเคค่ะ เราลงทะเบียนใช้งานเรียบร้อยแล้วนะคะ AI มี Image Generation ได้นะคะ Realtime Genaration Realtime Editor เราจะมาสร้าง Images กดตัวแรกนะคะ ตรงนี้ก็จะเป็นการใส่รายละเอียดของเราลงไปเป็นภาษาอังกฤษนะนะ อาจจะไปพิมพ์รายละเอียดใน Google Translate ก็ได้ คุณอยากได้อะไรคะ ภาพวาดหรือภาพถ่าย หรือภาพ 3 มิติคะ ใส่ Google Translate นะ ระบุว่าภาพวาด ถ้าอยากได้ภาพวาดนะคะ ระบุเป็นภาพวาดนะคะ ภาพวาดอะไรคะ ภาพวาดของ… ถ้าเพื่อความชัดก็ถ้าอยากได้ 2 มิติ 3 มิติ คุณระบุเลยนะคะ ว่าแอนิเมชันของเราน่ะ ที่เราดีไซน์ไว้น่ะ เป็นแอนิเมชันแบบไหน ตัวละครที่เรากำหนดนะคะ ภาพวาดของอะไรนะคะ อยากได้ภาพวาดของอะไร อยากได้ภาพวาดของอะไร ตัวละครของเราเป็นแบบไหนนะคะ ภาพวาดของเด็กนักเรียน สมมติ ภาพวาดของเด็กนักเรียนนะคะ เพศ… เพศหญิง ระบุอายุด้วยนะคะ อายุ ระหว่างอายุประมาณไหนนะคะ ภาพวาดของเด็กนักเรียน ภาพวาดของเด็กนักเรียนเพศหญิงนะคะ อายุ 9 ปีนะคะ กำลังทำอะไรนะคะ เด็กนักเรียนกำลังทำอะไร หรือเราอยากให้ตัวละครเรามีอารมณ์แบบไหน ภาพวาดของเด็กนักเรียนเพศหญิง อายุ 9 ปี เด็กนักเรียน ไม่รู้จะใส่ชุดนักเรียนให้หรือเปล่านะ จะระบุให้ใส่ชุดนักเรียนไหมนะคะ เพื่อความชัดเจนนะคะ แสดงเต็มตัวไหมนะคะ นะคะ ใส่ชุดนักเรียน ใส่ชุดลูกเสือ สมมติ มันจะมาอย่างไร อยากได้เด็กนักเรียนใส่ชุดลูกเสือนะคะ เต็มตัวนะคะ เต็มตัว ท่าทางร่าเริงสดใสนะคะ กำลังทำอะไร กำลังทำท่าโบกมือ ตัวละครของเรานะ สมมติเอาเท่านี้นะ ก็อปคำสั่ง ถ้ามากไปเดี๋ยวคิดเงิน มากไปเดี๋ยวเขาคิดเงินนะคะ มากไปเดี๋ยวเขาคิดเงิน ก็กด Generate นะคะ Generate ได้ไหม เน็ตเร็วก็เร็วนะคะ มันก็จะได้ออกมา 4 ภาพนะคะ ได้ออกมา 4 ภาพ ทุกคนได้ภาพตัวละครออกมานะ ทีนี้เราอยากได้เฉพาะตัวละครน่ะ เราไม่อยากได้ Background ข้างหลังนะคะ เพราะว่ามัน… เราจะเอาไปเข้ากับฉาก ที่เรามีอยู่แล้วอะไรอย่างนี้ เราต้องการแค่ตัวละครนะคะ เราต้องการแค่ตัวละคร</w:t>
      </w:r>
    </w:p>
    <w:p>
      <w:pPr>
        <w:pStyle w:val="BodyText"/>
      </w:pPr>
      <w:r>
        <w:t xml:space="preserve">(อาจารย์ปิยวรรณ) ค่ะ เดี๋ยวเรา… เดี๋ยวเราสร้าง ลองสร้างตัวละครนะคะ เมื่อกี้เราใช้… ในการวาดนะ ทีนี้วาดตัวละครตัวเองขึ้นมา เอาแบบง่าย ๆ ก่อน แล้วอยู่ ๆ ก็สะดุดเลย เป็นอย่างไร… ก่อน วาดเองนะคะ วาดเอง ง่าย ๆ ค่ะ ตัวละครง่าย ๆ นะคะ พวกเราเคยใช้ Adobe Animation มาแล้ว… เลยให้บอกว่าตัวละครนะคะ เอาแบบ… การวาดนะคะ พวกเราจะ Animate ต่อ จะต้องวาดให้มันตรงกรอบ ถ้าเป็นคนนะคะ ส่วนผมต่างหาก ส่วนของใบหน้าต่างหากนะคะ นะ จะไม่รวมเป็นเส้นเดียวกันนะคะ ต้องสามารถแยกองค์ประกอบได้ อย่างเช่น ภาพ ภาพนี้จะแยกเป็นปีก ลำตัวนะคะ เพื่อที่จะนำไปสร้างเป็น Animate การเคลื่อนไหวในอนาคตได้นะคะ เดี๋ยววาดภาพตัวอย่างง่าย ๆ นี่ ตัวอย่างมีองค์ประกอบของส่วนหัว ส่วนตัว ส่วนหางนะคะ ถ้าอยากให้ส่วนหากกระดิก เราก็สามารถที่จะใส่ Animate ใส่การเคลื่อนไหวเฉพาะส่วนหางได้นะคะ มีส่วนหาง ส่วนหัว ส่วนลำตัว ส่วนใบหูนะคะ ส่วนหน้าต่างหาก ส่วนหัวต่างหาก ส่วนลำตัวต่างหาก ส่วนหัวต่างหาก ทุกคนทำโจทย์ที่ 1 นะคะ ว่าจะต้องส่งนะคะ ในการบันทึกไฟล์เป็นไฟล์ต้นฉบับของโปรแกรมมาเลย ใช้ Animate เป็นไฟล์ Export ออกมานะ ที่เราต้อง… โปรแกรม เราใช้ตัวละครที่วาดง่าย ๆ นะ เราจะไม่ไม่ใช้ตัวละครที่วาดยากนะคะ พวกเราเคยใช้ Animate มาอยู่แล้วนะ พวกเราเคยวาดมาอยู่แล้ว ยังไม่เคยลองวาดเหรอ เห็นบางฉาก บางคนมีเป็นกบเป็นอะไรอย่างนี้นะคะ ก็ดูการวาด มีตัวอย่างการวาด วาดเริ่มต้นอย่างไรก็ได้นะ ลองดูนะ ภาพนี้ ภาพการ์ตูนนะคะ เดี๋ยวเราลองดูภาพเป็นแบบนะคะ ลองใช้เครื่องมือร่างภาพก่อนก็ได้นะ ใช้ตัวรูปทรงนะคะ รูปร่าง ใช้รูปร่าง ก็คือเป็นตัวที่เป็นวงกลมนะคะ ใช้เครื่องมือวงกลมนะคะ เอาแบบยังไม่ได้ลงสีนะ อันนี้แบบไม่มีสี ตัดสีออกนะคะ เดี๋ยวเปลี่ยนโปรแกรมนะคะ ใช้ illustrator บ้างดีกว่า เปิด Illustrator ขึ้นมา เราจะได้รู้เครื่องมือนะ จะได้เรียนรู้การวาดนะคะ เปิด Illustrator ขึ้นมาก่อน ใช้… ก็ได้ จะใช้ภาพที่เป็นภาพออกแบบนะคะ ทุกคนเปิด illustrator ขึ้นมาหรือยัง โอเค เราจะใช้เครื่องมือ Edit Tools นะคะ แล้วก็นำมาวางเป็นวงหนึ่ง เราจะมาดัดแปลงเหมือนในรูปนะคะ โดยการใช้เครื่องมือ… Direction หรือว่าจะกดตัว A ก็ได้นะคะ เราจะสลับเครื่องมือโดยใช้ตัว A ตัว A ตัว A เอาไว้ดัดแปลงนะคะ เอาไว้ดัดแปลง กับเครื่องมี Pen Tool Pen Tool เราจะเพิ่มจุดขึ้นมา วงกลม ของวงกลม เพิ่มจุดขึ้นมา 1 จุดนะคะ กับฝั่งซ้าย ฝั่งขวาเพิ่มจุดขึ้นมา เพิ่มจุดตรงนี้ 2 จุดค่ะ ส่วนตรงกลาง การเพิ่มจุด คือ กดเครื่องหมาย + ของ Pen Tool นะคะ เครื่องมือ Pen Tool คลิ๊กครั้งที่ 1 ครั้งที่ 2 ส่วนรอบ ๆ จุด กดเครื่องหมายลบนะคะ แล้วก็ตัดจุด… ตรงนี้ แล้วก็ใช้ตัวแป้นตัว A ในการขยับลากเคลื่อนย้ายนะคะ ใบหน้าก็จะเอียง ๆ นิดหนึ่ง นี่นะคะ ใบหน้าของสุนัขก็อาจจะเอียง ๆ นิดหนึ่ง ตรงนี้อยากให้มัน… ก็ใช้เครื่องมือ TRitan อันนี้แหลม ๆ ตรงนี้ คลิก 1 ครั้ง จะเป็น… ตรง Triangle ตรงแหลม ๆ นะ แล้วก็จะมีตัว A ขอโทษที คลิกตัว Direction อันนี้ ในการ… นะคะ จะเคลื่อนไหวได้ ตัว V นะคะ ในการเคลื่อนย้าย ถัดมา ทำลำตัวนะ แป๊บหนึ่ง อันนี้ลืมใส่… นะคะ ถัดมานะคะ ลำตัว ใช้… ใช้เส้น Path ให้เป็นโค้ง ถึงไหนแล้ว อันที่ 2 ทำลำตัว ใส่สีเข้ม ใช้ Pen Tool กำหนดลำตัว ส่วนของลำตัวนะคะ ทั้งหมด… ทำขาก่อนนะ เดี๋ยวค่อยทำหัวกัน คลิกที่ 1 ด้านลำตัว คลิกครั้งที่ 2 โครง ลากแล้วก็คลิกนะคะ อันนี้ส่วนลำตัว แล้ว Adapt ไว้นะคะ นี่ส่วนลำตัว ทำใบหู ใช้ Pen Tool ก็ได้นะคะ คลิก 1 ครั้ง ครั้งที่ 2 ครั้งที่ 3 โค้ง ครั้งที่ 4 คลิก ครั้งที่ 5 คลิก ส่วนใบหูนะคะ เดี๋ยวลองใช้สีนะคะ การวาดนะคะ ต้องใช้ความอดทนนะคะ การเลือกเครื่องมือ… อะไรพวกนี้ ต้องกำหนดสีนะคะ อย่าลืมเปลี่ยนสีด้วย ต้องเทสี Fill หลังเส้น โอเค ทุกคนต่างคนต่างวาดนะ ไม่ได้วาดตามอาจารย์ เดี๋ยวอาจารย์เดินตรวจนะคะ ถ้าวาดได้แล้ว จะให้กลับบ้านเลยนะคะ เพราะว่าวาด… ตัวละครของตัวเอง ก็… ถ้าทำเสร็จแล้ว อาจารย์จะเดินตรวจ ถ้าตรวจเสร็จแล้ว กลับบ้านได้เลยนะคะ เช็กชื่อ… ดูง่าย ๆ เลยพวกเรา โดยการใช้เครื่องมือนะคะ ค่ะ ตอนนี้เด็กกำลังฝึกวาดนะคะ เดี๋ยวให้ล่ามพักตามอัธยาศัย ครูตรวจงานแต่ละคนค่ะ ขอบคุณมากค่ะ</w:t>
      </w:r>
    </w:p>
    <w:p>
      <w:pPr>
        <w:pStyle w:val="BodyText"/>
      </w:pPr>
      <w:r>
        <w:t xml:space="preserve">(อาจารย์ปิยวรรณ) การใช้ Pen Tool นี่ ใช้ผ่าน… ด้วยนี่ มันก็จะทำให้งานของเราสรรสร้างได้เยอะขึ้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90767</dc:title>
  <dc:creator/>
  <cp:keywords/>
  <dcterms:created xsi:type="dcterms:W3CDTF">2024-07-09T09:50:49Z</dcterms:created>
  <dcterms:modified xsi:type="dcterms:W3CDTF">2024-07-09T0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13.00 น.</vt:lpwstr>
  </property>
  <property fmtid="{D5CDD505-2E9C-101B-9397-08002B2CF9AE}" pid="3" name="subtitle">
    <vt:lpwstr/>
  </property>
</Properties>
</file>